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6D4B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97BB18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6E07D00" w14:textId="648ED102" w:rsidR="00030EE3" w:rsidRPr="00370187" w:rsidRDefault="00625354" w:rsidP="00370187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6D2822D8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7CD9B00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3F76908E" w14:textId="5727EFE3" w:rsidR="00030EE3" w:rsidRPr="00370187" w:rsidRDefault="00A00A87" w:rsidP="003701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  <w:r w:rsidR="00123C3E" w:rsidRPr="00E2261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НА ТЕРИТОРИЈИ ОПШТИНЕ ПОЖЕГА</w:t>
      </w:r>
    </w:p>
    <w:p w14:paraId="7DB0DC29" w14:textId="77777777" w:rsidR="00E22611" w:rsidRPr="0066540E" w:rsidRDefault="00E22611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4294713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3C794A8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6FF83A31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9ED6C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bookmarkStart w:id="0" w:name="_Hlk107571808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A2AA1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3D9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B5ADD40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DD6B6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6F17B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E20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1A38457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E6DC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EB679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6EFB1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543A38A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18AF0F" w14:textId="1480B6E9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4703B8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300A7CB" w14:textId="027FC1C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562E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EC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474F234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E59CE1" w14:textId="79919CA6" w:rsidR="00030EE3" w:rsidRPr="0066540E" w:rsidRDefault="00AF633A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C042F9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1F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bookmarkEnd w:id="0"/>
    </w:tbl>
    <w:p w14:paraId="457C9E1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8C9B318" w14:textId="4045A180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14:paraId="4CE87849" w14:textId="6A57F7A9" w:rsidR="00725255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6A19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з тач.</w:t>
      </w:r>
      <w:r w:rsidR="00D562E3" w:rsidRPr="006A19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6A19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3)</w:t>
      </w:r>
      <w:r w:rsidR="0046329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и</w:t>
      </w:r>
      <w:r w:rsidR="00C86291" w:rsidRPr="006A19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 xml:space="preserve"> </w:t>
      </w:r>
      <w:r w:rsidR="0046329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6</w:t>
      </w:r>
      <w:r w:rsidRPr="006A19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0827635B" w14:textId="3DDEA1D8" w:rsidR="0031186C" w:rsidRPr="00FC69FD" w:rsidRDefault="00FC69FD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требно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ј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да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заокружите</w:t>
      </w:r>
      <w:proofErr w:type="spellEnd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proofErr w:type="spellStart"/>
      <w:r w:rsidR="0031186C" w:rsidRPr="00FC69FD">
        <w:rPr>
          <w:rFonts w:ascii="Times New Roman" w:eastAsia="Times New Roman" w:hAnsi="Times New Roman" w:cs="Times New Roman"/>
          <w:b/>
          <w:bCs/>
          <w:sz w:val="24"/>
          <w:szCs w:val="24"/>
        </w:rPr>
        <w:t>одговор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:</w:t>
      </w:r>
    </w:p>
    <w:p w14:paraId="39CA4DAE" w14:textId="77777777" w:rsidR="0031186C" w:rsidRDefault="0031186C" w:rsidP="0031186C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704"/>
        <w:gridCol w:w="10064"/>
      </w:tblGrid>
      <w:tr w:rsidR="00675765" w:rsidRPr="0066540E" w14:paraId="227AFFF3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0D5B56D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041E8904" w14:textId="3DE6DFA9" w:rsidR="00675765" w:rsidRPr="002D1A13" w:rsidRDefault="00A238FF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1B0CA9" w:rsidRPr="0066540E" w14:paraId="00355497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63B9C82B" w14:textId="77777777" w:rsidR="001B0CA9" w:rsidRPr="0066540E" w:rsidRDefault="001B0CA9" w:rsidP="001B0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694110FB" w14:textId="4FB7BDB7" w:rsidR="001B0CA9" w:rsidRPr="002D1A13" w:rsidRDefault="001B0CA9" w:rsidP="001B0C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1D9B11CA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18FACB72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0064" w:type="dxa"/>
          </w:tcPr>
          <w:p w14:paraId="685B9CCB" w14:textId="06AEDC6D" w:rsidR="00675765" w:rsidRPr="002D1A13" w:rsidRDefault="00421E66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остављање и набавка материјала за термичку изолацију таванице и испод кров</w:t>
            </w:r>
            <w:r w:rsid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22806125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6106299A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4476F421" w14:textId="79B987FA" w:rsidR="00675765" w:rsidRPr="002D1A13" w:rsidRDefault="00421E6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 за ПОРОДИЧНЕ КУЋЕ И СТАНОВЕ</w:t>
            </w:r>
          </w:p>
        </w:tc>
      </w:tr>
      <w:tr w:rsidR="00C86291" w:rsidRPr="0066540E" w14:paraId="6F5BA2FF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321B8309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10064" w:type="dxa"/>
          </w:tcPr>
          <w:p w14:paraId="647ECBC1" w14:textId="4478A2FC" w:rsidR="00C86291" w:rsidRPr="00C86291" w:rsidRDefault="00EF1F02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 ЗА ПОРОДИЧНЕ КУЋЕ И СТАНОВЕ</w:t>
            </w:r>
          </w:p>
        </w:tc>
      </w:tr>
      <w:tr w:rsidR="00675765" w:rsidRPr="0066540E" w14:paraId="327DF58C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29890274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10064" w:type="dxa"/>
          </w:tcPr>
          <w:p w14:paraId="082FF2B0" w14:textId="144FA301" w:rsidR="00675765" w:rsidRPr="002D1A13" w:rsidRDefault="007C4B60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3CAF1961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2541CAC3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680C5894" w14:textId="53B93A36" w:rsidR="00A00A87" w:rsidRPr="002D1A13" w:rsidRDefault="0099004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уградњ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1C961762" w14:textId="77777777" w:rsidTr="001B30FD">
        <w:tc>
          <w:tcPr>
            <w:tcW w:w="704" w:type="dxa"/>
            <w:shd w:val="clear" w:color="auto" w:fill="E7E6E6" w:themeFill="background2"/>
            <w:vAlign w:val="center"/>
          </w:tcPr>
          <w:p w14:paraId="246D827F" w14:textId="77777777"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64" w:type="dxa"/>
          </w:tcPr>
          <w:p w14:paraId="1833F6F7" w14:textId="0E78B452" w:rsidR="00A00A87" w:rsidRPr="002D1A13" w:rsidRDefault="00033C1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уградњ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450BC02D" w14:textId="50FCAF24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постављање и набавка материјала за  термичку изолацију зидова, </w:t>
      </w:r>
      <w:r w:rsidR="0061441A" w:rsidRPr="0061441A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ова на тлу и осталих делова термичког омотача према негрејаном простору, осим термичке изолације за таваницу и испод кровног покривача за</w:t>
      </w:r>
      <w:r w:rsidR="0061441A" w:rsidRPr="00C86291">
        <w:rPr>
          <w:rFonts w:ascii="Times New Roman" w:hAnsi="Times New Roman" w:cs="Times New Roman"/>
          <w:sz w:val="24"/>
          <w:szCs w:val="24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породичне куће из тачк</w:t>
      </w:r>
      <w:r w:rsidR="00D646D9">
        <w:rPr>
          <w:rFonts w:ascii="Times New Roman" w:eastAsia="Times New Roman" w:hAnsi="Times New Roman" w:cs="Times New Roman"/>
          <w:sz w:val="20"/>
          <w:szCs w:val="20"/>
          <w:lang w:val="sr-Cyrl-RS"/>
        </w:rPr>
        <w:t>е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6ED85350" w14:textId="2AC24413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9D795D">
        <w:rPr>
          <w:rFonts w:ascii="Times New Roman" w:eastAsia="Times New Roman" w:hAnsi="Times New Roman" w:cs="Times New Roman"/>
          <w:sz w:val="20"/>
          <w:szCs w:val="20"/>
          <w:lang w:val="sr-Cyrl-RS"/>
        </w:rPr>
        <w:t>ке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14:paraId="7C012383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52BC57BE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330278" w14:textId="77777777" w:rsidTr="00311C73">
        <w:trPr>
          <w:trHeight w:val="619"/>
        </w:trPr>
        <w:tc>
          <w:tcPr>
            <w:tcW w:w="2979" w:type="pct"/>
          </w:tcPr>
          <w:p w14:paraId="1E7EF74E" w14:textId="291184A0" w:rsidR="008A0D35" w:rsidRPr="008A5D5F" w:rsidRDefault="00311C7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5D5F">
              <w:rPr>
                <w:rFonts w:ascii="Times New Roman" w:hAnsi="Times New Roman" w:cs="Times New Roman"/>
                <w:sz w:val="24"/>
                <w:szCs w:val="24"/>
              </w:rPr>
              <w:t>Број кат. парцеле и катастарска општина на којој се објекат налази</w:t>
            </w:r>
          </w:p>
        </w:tc>
        <w:tc>
          <w:tcPr>
            <w:tcW w:w="2021" w:type="pct"/>
          </w:tcPr>
          <w:p w14:paraId="07E238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CA4969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F633A" w:rsidRPr="0066540E" w14:paraId="18111533" w14:textId="77777777" w:rsidTr="00530B3D">
        <w:trPr>
          <w:trHeight w:val="911"/>
        </w:trPr>
        <w:tc>
          <w:tcPr>
            <w:tcW w:w="2979" w:type="pct"/>
          </w:tcPr>
          <w:p w14:paraId="14FF421A" w14:textId="4917527B" w:rsidR="00AF633A" w:rsidRPr="004315E1" w:rsidRDefault="00AF633A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15E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иста непокретности</w:t>
            </w:r>
          </w:p>
        </w:tc>
        <w:tc>
          <w:tcPr>
            <w:tcW w:w="2021" w:type="pct"/>
          </w:tcPr>
          <w:p w14:paraId="1F97A7E7" w14:textId="77777777" w:rsidR="00AF633A" w:rsidRDefault="00AF633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71EEEF1" w14:textId="77777777" w:rsidTr="00530B3D">
        <w:trPr>
          <w:trHeight w:val="640"/>
        </w:trPr>
        <w:tc>
          <w:tcPr>
            <w:tcW w:w="2979" w:type="pct"/>
          </w:tcPr>
          <w:p w14:paraId="3CF26B9E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B1764D0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B83664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F7FFD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3CBE8DDF" w14:textId="77777777" w:rsidTr="00012D64">
        <w:trPr>
          <w:trHeight w:val="596"/>
        </w:trPr>
        <w:tc>
          <w:tcPr>
            <w:tcW w:w="2979" w:type="pct"/>
          </w:tcPr>
          <w:p w14:paraId="68C1557C" w14:textId="4A7433F0" w:rsidR="00775046" w:rsidRPr="009C6BD6" w:rsidRDefault="009C6BD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  <w:p w14:paraId="5BF97041" w14:textId="5DB1E66E" w:rsidR="004F2A9E" w:rsidRPr="00B676BF" w:rsidRDefault="004F2A9E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021" w:type="pct"/>
          </w:tcPr>
          <w:p w14:paraId="0B545145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5557AA0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B4E4B6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500A6815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35B085D1" w14:textId="4B31E971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2" w:name="_Hlk108180377"/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727F0CF0" w14:textId="77777777" w:rsidTr="00B84152">
        <w:trPr>
          <w:trHeight w:val="338"/>
        </w:trPr>
        <w:tc>
          <w:tcPr>
            <w:tcW w:w="9356" w:type="dxa"/>
          </w:tcPr>
          <w:p w14:paraId="3A47E092" w14:textId="0D25F2A5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без термичке изолације</w:t>
            </w:r>
          </w:p>
        </w:tc>
      </w:tr>
      <w:tr w:rsidR="00A00A87" w:rsidRPr="0066540E" w14:paraId="662ED4DE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F205378" w14:textId="281A1F0D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 а кров са термичком изолацијом</w:t>
            </w:r>
          </w:p>
        </w:tc>
      </w:tr>
      <w:tr w:rsidR="00A00A87" w:rsidRPr="0066540E" w14:paraId="51AD4CC1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DA94448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75E4DB7C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06676B6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7C52D2A" w14:textId="0EF10F89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bookmarkStart w:id="3" w:name="_Hlk107569980"/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12D6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="00012D64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3"/>
    <w:p w14:paraId="50EDC4CC" w14:textId="11C4788C" w:rsidR="0025507D" w:rsidRDefault="0025507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513B65" w14:textId="77777777" w:rsidR="008A5D5F" w:rsidRPr="0066540E" w:rsidRDefault="008A5D5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C046348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2629BEC" w14:textId="77777777" w:rsidR="0066540E" w:rsidRPr="0066540E" w:rsidRDefault="009242B9" w:rsidP="00C759F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FDCEAD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1A3FC" w14:textId="0AAE8AD4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14:paraId="42685CA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2B04E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0ABA3B6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B8204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351AA72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8687F6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5A8B8B9C" w14:textId="2866F351" w:rsidR="0066540E" w:rsidRPr="0005021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један или више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050210">
        <w:rPr>
          <w:rFonts w:ascii="Times New Roman" w:eastAsia="Times New Roman" w:hAnsi="Times New Roman" w:cs="Times New Roman"/>
          <w:sz w:val="20"/>
          <w:szCs w:val="20"/>
          <w:lang w:val="sr-Cyrl-RS"/>
        </w:rPr>
        <w:t>а</w:t>
      </w:r>
    </w:p>
    <w:p w14:paraId="3677D6F5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0389E" w14:paraId="3FA07AC3" w14:textId="77777777" w:rsidTr="0025507D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2E7E5570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2A8117AA" w14:textId="77777777" w:rsidTr="0025507D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0A9252D9" w14:textId="4D8C16FD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70212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7C2892BD" w14:textId="77777777" w:rsidTr="0025507D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5759D84" w14:textId="125AB7A3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70212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A0389E" w14:paraId="7604BE6E" w14:textId="77777777" w:rsidTr="0025507D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B9248EF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3FB7C7DF" w14:textId="77777777" w:rsidTr="0025507D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2F0A7859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bookmarkEnd w:id="2"/>
    <w:p w14:paraId="087B922D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07A38BDD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7E51125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7"/>
      </w:tblGrid>
      <w:tr w:rsidR="00916EC9" w14:paraId="59F253EC" w14:textId="77777777" w:rsidTr="00153BDE">
        <w:tc>
          <w:tcPr>
            <w:tcW w:w="10627" w:type="dxa"/>
          </w:tcPr>
          <w:p w14:paraId="69CF8A1C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4C6EC4B2" w14:textId="77777777" w:rsidTr="00153BDE">
        <w:tc>
          <w:tcPr>
            <w:tcW w:w="10627" w:type="dxa"/>
            <w:vAlign w:val="center"/>
          </w:tcPr>
          <w:p w14:paraId="408A7953" w14:textId="198E33CA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-   </w:t>
            </w:r>
            <w:r w:rsidR="00153BD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овршина </w:t>
            </w:r>
            <w:r w:rsidR="00153BD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___________ 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  <w:r w:rsidR="000D3C74" w:rsidRPr="000D3C7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</w:p>
          <w:p w14:paraId="1B5D30E8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12A0042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7D617889" wp14:editId="1F5A18B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5E7291D2" wp14:editId="6C511CB9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58C4DC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1F85007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14EAF02D" w14:textId="77777777" w:rsidTr="00153BDE">
        <w:trPr>
          <w:trHeight w:val="4319"/>
        </w:trPr>
        <w:tc>
          <w:tcPr>
            <w:tcW w:w="10627" w:type="dxa"/>
            <w:vAlign w:val="center"/>
          </w:tcPr>
          <w:p w14:paraId="507CABBE" w14:textId="64E63408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-  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овршина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___________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  <w:r w:rsidR="00641A0D" w:rsidRPr="000D3C7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</w:p>
          <w:p w14:paraId="59D57203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7EC7D393" wp14:editId="530C9DAC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C83BCB2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6099F49" wp14:editId="5A307827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372001B0" w14:textId="77777777" w:rsidTr="00153BDE">
        <w:trPr>
          <w:trHeight w:val="2582"/>
        </w:trPr>
        <w:tc>
          <w:tcPr>
            <w:tcW w:w="10627" w:type="dxa"/>
          </w:tcPr>
          <w:p w14:paraId="140CBD66" w14:textId="37D0D711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107E58B2" wp14:editId="5A1D670D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35073504" wp14:editId="7089A56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D3C7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-  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овршина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___________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  <w:r w:rsidR="00641A0D" w:rsidRPr="000D3C7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</w:p>
          <w:p w14:paraId="47CABDB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7DD9A4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B75875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D5E8C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4EE6E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FD7EB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F2246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6BE7B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A58FB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87C58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B0FE7F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42DCA251" w14:textId="77777777" w:rsidTr="00153BDE">
        <w:trPr>
          <w:trHeight w:val="2420"/>
        </w:trPr>
        <w:tc>
          <w:tcPr>
            <w:tcW w:w="10627" w:type="dxa"/>
          </w:tcPr>
          <w:p w14:paraId="61ED9593" w14:textId="20D41DC8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  <w:r w:rsidR="00153B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="00153BD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-  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овршина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___________ </w:t>
            </w:r>
            <w:r w:rsidR="00641A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  <w:r w:rsidR="00641A0D" w:rsidRPr="000D3C7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</w:p>
          <w:p w14:paraId="72902408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6B9A6CA7" wp14:editId="1E472A99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1EC33BDF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54BE222" w14:textId="609B784E" w:rsidR="0066540E" w:rsidRPr="00641A0D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</w:t>
      </w:r>
      <w:proofErr w:type="spellEnd"/>
      <w:r w:rsidR="0026674C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641A0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41A0D">
        <w:rPr>
          <w:rFonts w:ascii="Times New Roman" w:eastAsia="Times New Roman" w:hAnsi="Times New Roman" w:cs="Times New Roman"/>
          <w:sz w:val="20"/>
          <w:szCs w:val="20"/>
          <w:lang w:val="sr-Cyrl-RS"/>
        </w:rPr>
        <w:t>и упи</w:t>
      </w:r>
      <w:r w:rsidR="0026674C">
        <w:rPr>
          <w:rFonts w:ascii="Times New Roman" w:eastAsia="Times New Roman" w:hAnsi="Times New Roman" w:cs="Times New Roman"/>
          <w:sz w:val="20"/>
          <w:szCs w:val="20"/>
          <w:lang w:val="sr-Cyrl-RS"/>
        </w:rPr>
        <w:t>сати</w:t>
      </w:r>
      <w:r w:rsidR="00641A0D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површину</w:t>
      </w:r>
    </w:p>
    <w:bookmarkEnd w:id="1"/>
    <w:p w14:paraId="6B2EEA9F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1EBBF6A" w14:textId="16FD0C69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D1DFB4" w14:textId="77777777" w:rsidR="00D562E3" w:rsidRDefault="00D562E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C1AFD7B" w14:textId="326CA681" w:rsidR="004643B5" w:rsidRDefault="00C86291" w:rsidP="00201F01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="004F7C83">
        <w:rPr>
          <w:rFonts w:ascii="Times New Roman" w:hAnsi="Times New Roman" w:cs="Times New Roman"/>
          <w:sz w:val="24"/>
          <w:szCs w:val="24"/>
          <w:lang w:val="sr-Cyrl-CS"/>
        </w:rPr>
        <w:t xml:space="preserve"> Пожег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427B2576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958FF2E" w14:textId="77777777" w:rsidR="00F22C3C" w:rsidRPr="00861EFC" w:rsidRDefault="00F22C3C" w:rsidP="00201F01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423CFC" w14:textId="731B7142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4F6CC" w14:textId="77777777" w:rsidR="00201F01" w:rsidRPr="0066540E" w:rsidRDefault="00201F01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2A6F02" w14:textId="6F687FD5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D562E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4F162F0" w14:textId="29A64C72" w:rsidR="00030EE3" w:rsidRPr="0066540E" w:rsidRDefault="00030EE3" w:rsidP="00201F01">
      <w:pPr>
        <w:spacing w:after="0" w:line="240" w:lineRule="auto"/>
        <w:ind w:left="648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B6D6867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2F4B21BE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5A4645" w14:textId="14FD687F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01F01">
        <w:rPr>
          <w:rFonts w:ascii="Times New Roman" w:hAnsi="Times New Roman" w:cs="Times New Roman"/>
          <w:sz w:val="24"/>
          <w:szCs w:val="24"/>
          <w:lang w:val="sr-Cyrl-RS"/>
        </w:rPr>
        <w:t>______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5246B38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370187">
      <w:headerReference w:type="default" r:id="rId15"/>
      <w:pgSz w:w="12240" w:h="15840"/>
      <w:pgMar w:top="567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D4005" w14:textId="77777777" w:rsidR="00EF5534" w:rsidRDefault="00EF5534" w:rsidP="00CB7E8C">
      <w:pPr>
        <w:spacing w:after="0" w:line="240" w:lineRule="auto"/>
      </w:pPr>
      <w:r>
        <w:separator/>
      </w:r>
    </w:p>
  </w:endnote>
  <w:endnote w:type="continuationSeparator" w:id="0">
    <w:p w14:paraId="629A2F2E" w14:textId="77777777" w:rsidR="00EF5534" w:rsidRDefault="00EF553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58479" w14:textId="77777777" w:rsidR="00EF5534" w:rsidRDefault="00EF5534" w:rsidP="00CB7E8C">
      <w:pPr>
        <w:spacing w:after="0" w:line="240" w:lineRule="auto"/>
      </w:pPr>
      <w:r>
        <w:separator/>
      </w:r>
    </w:p>
  </w:footnote>
  <w:footnote w:type="continuationSeparator" w:id="0">
    <w:p w14:paraId="7255F974" w14:textId="77777777" w:rsidR="00EF5534" w:rsidRDefault="00EF553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45F46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305012013">
    <w:abstractNumId w:val="22"/>
  </w:num>
  <w:num w:numId="2" w16cid:durableId="559054294">
    <w:abstractNumId w:val="15"/>
  </w:num>
  <w:num w:numId="3" w16cid:durableId="624040367">
    <w:abstractNumId w:val="23"/>
  </w:num>
  <w:num w:numId="4" w16cid:durableId="772940034">
    <w:abstractNumId w:val="7"/>
  </w:num>
  <w:num w:numId="5" w16cid:durableId="1208837021">
    <w:abstractNumId w:val="13"/>
  </w:num>
  <w:num w:numId="6" w16cid:durableId="602231377">
    <w:abstractNumId w:val="27"/>
  </w:num>
  <w:num w:numId="7" w16cid:durableId="1510297081">
    <w:abstractNumId w:val="11"/>
  </w:num>
  <w:num w:numId="8" w16cid:durableId="1861814341">
    <w:abstractNumId w:val="14"/>
  </w:num>
  <w:num w:numId="9" w16cid:durableId="196744172">
    <w:abstractNumId w:val="29"/>
  </w:num>
  <w:num w:numId="10" w16cid:durableId="1753350298">
    <w:abstractNumId w:val="28"/>
  </w:num>
  <w:num w:numId="11" w16cid:durableId="1086419990">
    <w:abstractNumId w:val="6"/>
  </w:num>
  <w:num w:numId="12" w16cid:durableId="204682781">
    <w:abstractNumId w:val="26"/>
  </w:num>
  <w:num w:numId="13" w16cid:durableId="357051757">
    <w:abstractNumId w:val="20"/>
  </w:num>
  <w:num w:numId="14" w16cid:durableId="544608528">
    <w:abstractNumId w:val="2"/>
  </w:num>
  <w:num w:numId="15" w16cid:durableId="1159734409">
    <w:abstractNumId w:val="8"/>
  </w:num>
  <w:num w:numId="16" w16cid:durableId="695816525">
    <w:abstractNumId w:val="18"/>
  </w:num>
  <w:num w:numId="17" w16cid:durableId="358748836">
    <w:abstractNumId w:val="25"/>
  </w:num>
  <w:num w:numId="18" w16cid:durableId="1572155872">
    <w:abstractNumId w:val="17"/>
  </w:num>
  <w:num w:numId="19" w16cid:durableId="1312557410">
    <w:abstractNumId w:val="0"/>
  </w:num>
  <w:num w:numId="20" w16cid:durableId="443840843">
    <w:abstractNumId w:val="10"/>
  </w:num>
  <w:num w:numId="21" w16cid:durableId="169608443">
    <w:abstractNumId w:val="3"/>
  </w:num>
  <w:num w:numId="22" w16cid:durableId="266429474">
    <w:abstractNumId w:val="5"/>
  </w:num>
  <w:num w:numId="23" w16cid:durableId="1343161119">
    <w:abstractNumId w:val="21"/>
  </w:num>
  <w:num w:numId="24" w16cid:durableId="1696425882">
    <w:abstractNumId w:val="9"/>
  </w:num>
  <w:num w:numId="25" w16cid:durableId="318312103">
    <w:abstractNumId w:val="16"/>
  </w:num>
  <w:num w:numId="26" w16cid:durableId="161627988">
    <w:abstractNumId w:val="19"/>
  </w:num>
  <w:num w:numId="27" w16cid:durableId="39592137">
    <w:abstractNumId w:val="1"/>
  </w:num>
  <w:num w:numId="28" w16cid:durableId="123936436">
    <w:abstractNumId w:val="12"/>
  </w:num>
  <w:num w:numId="29" w16cid:durableId="998922380">
    <w:abstractNumId w:val="24"/>
  </w:num>
  <w:num w:numId="30" w16cid:durableId="352145904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5A1"/>
    <w:rsid w:val="0000263E"/>
    <w:rsid w:val="0001049A"/>
    <w:rsid w:val="00012D64"/>
    <w:rsid w:val="000309F7"/>
    <w:rsid w:val="00030EE3"/>
    <w:rsid w:val="00033C17"/>
    <w:rsid w:val="00035EFA"/>
    <w:rsid w:val="00041173"/>
    <w:rsid w:val="000458B9"/>
    <w:rsid w:val="000461AB"/>
    <w:rsid w:val="00050210"/>
    <w:rsid w:val="00062C9F"/>
    <w:rsid w:val="00096283"/>
    <w:rsid w:val="000A570B"/>
    <w:rsid w:val="000A762E"/>
    <w:rsid w:val="000B5B83"/>
    <w:rsid w:val="000C190B"/>
    <w:rsid w:val="000D3C74"/>
    <w:rsid w:val="000D4ACD"/>
    <w:rsid w:val="000D62C7"/>
    <w:rsid w:val="000F34C9"/>
    <w:rsid w:val="00100950"/>
    <w:rsid w:val="00103269"/>
    <w:rsid w:val="00104808"/>
    <w:rsid w:val="00115E5A"/>
    <w:rsid w:val="00121771"/>
    <w:rsid w:val="00123C3E"/>
    <w:rsid w:val="001444DB"/>
    <w:rsid w:val="00145D69"/>
    <w:rsid w:val="00153BDE"/>
    <w:rsid w:val="00157B30"/>
    <w:rsid w:val="001618A6"/>
    <w:rsid w:val="00165F07"/>
    <w:rsid w:val="0019532C"/>
    <w:rsid w:val="001B0CA9"/>
    <w:rsid w:val="001B270D"/>
    <w:rsid w:val="001B30FD"/>
    <w:rsid w:val="001D54C8"/>
    <w:rsid w:val="001F600E"/>
    <w:rsid w:val="00201F01"/>
    <w:rsid w:val="0020470D"/>
    <w:rsid w:val="00215AAC"/>
    <w:rsid w:val="00251AEB"/>
    <w:rsid w:val="0025507D"/>
    <w:rsid w:val="002575DA"/>
    <w:rsid w:val="0026674C"/>
    <w:rsid w:val="00297312"/>
    <w:rsid w:val="002B31BC"/>
    <w:rsid w:val="002B5978"/>
    <w:rsid w:val="002C788C"/>
    <w:rsid w:val="002D1A13"/>
    <w:rsid w:val="002D37E0"/>
    <w:rsid w:val="002F5C5E"/>
    <w:rsid w:val="0031186C"/>
    <w:rsid w:val="00311C73"/>
    <w:rsid w:val="00367716"/>
    <w:rsid w:val="00370187"/>
    <w:rsid w:val="00370499"/>
    <w:rsid w:val="003843CC"/>
    <w:rsid w:val="003967AD"/>
    <w:rsid w:val="003A361B"/>
    <w:rsid w:val="003D67B7"/>
    <w:rsid w:val="003E5425"/>
    <w:rsid w:val="003E735E"/>
    <w:rsid w:val="00410446"/>
    <w:rsid w:val="004135DF"/>
    <w:rsid w:val="00414D8E"/>
    <w:rsid w:val="00421E66"/>
    <w:rsid w:val="00425CAA"/>
    <w:rsid w:val="004315E1"/>
    <w:rsid w:val="00436EAA"/>
    <w:rsid w:val="00451A10"/>
    <w:rsid w:val="0046329D"/>
    <w:rsid w:val="004643B5"/>
    <w:rsid w:val="004703B8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4F7C83"/>
    <w:rsid w:val="00502488"/>
    <w:rsid w:val="00503952"/>
    <w:rsid w:val="005220B1"/>
    <w:rsid w:val="0052721F"/>
    <w:rsid w:val="00530B3D"/>
    <w:rsid w:val="00552A02"/>
    <w:rsid w:val="00556FCB"/>
    <w:rsid w:val="0058199F"/>
    <w:rsid w:val="005A2199"/>
    <w:rsid w:val="005B15E5"/>
    <w:rsid w:val="005C600A"/>
    <w:rsid w:val="005C7FA7"/>
    <w:rsid w:val="005E2557"/>
    <w:rsid w:val="005E6D56"/>
    <w:rsid w:val="00611DB8"/>
    <w:rsid w:val="00612AAC"/>
    <w:rsid w:val="00612D96"/>
    <w:rsid w:val="0061441A"/>
    <w:rsid w:val="00625354"/>
    <w:rsid w:val="0063538F"/>
    <w:rsid w:val="00636B92"/>
    <w:rsid w:val="00641A0D"/>
    <w:rsid w:val="00650A2A"/>
    <w:rsid w:val="0065562C"/>
    <w:rsid w:val="00660350"/>
    <w:rsid w:val="0066540E"/>
    <w:rsid w:val="00670599"/>
    <w:rsid w:val="00675765"/>
    <w:rsid w:val="00682E9E"/>
    <w:rsid w:val="00691F88"/>
    <w:rsid w:val="00696A29"/>
    <w:rsid w:val="006A0595"/>
    <w:rsid w:val="006A19B9"/>
    <w:rsid w:val="006B3CB6"/>
    <w:rsid w:val="006C10FB"/>
    <w:rsid w:val="006C252A"/>
    <w:rsid w:val="006C2EFA"/>
    <w:rsid w:val="006C5E11"/>
    <w:rsid w:val="006E46BB"/>
    <w:rsid w:val="006F1F74"/>
    <w:rsid w:val="007014C4"/>
    <w:rsid w:val="00702127"/>
    <w:rsid w:val="007145FE"/>
    <w:rsid w:val="0072339D"/>
    <w:rsid w:val="00725255"/>
    <w:rsid w:val="007354A5"/>
    <w:rsid w:val="0073744E"/>
    <w:rsid w:val="00752669"/>
    <w:rsid w:val="00756C04"/>
    <w:rsid w:val="00760284"/>
    <w:rsid w:val="00770A36"/>
    <w:rsid w:val="00775046"/>
    <w:rsid w:val="00784F8D"/>
    <w:rsid w:val="007A7986"/>
    <w:rsid w:val="007C4B60"/>
    <w:rsid w:val="007E7712"/>
    <w:rsid w:val="007F5D8F"/>
    <w:rsid w:val="00810731"/>
    <w:rsid w:val="00811065"/>
    <w:rsid w:val="00814F24"/>
    <w:rsid w:val="008524A5"/>
    <w:rsid w:val="00863699"/>
    <w:rsid w:val="00871655"/>
    <w:rsid w:val="00882D11"/>
    <w:rsid w:val="008868D5"/>
    <w:rsid w:val="008A0ADF"/>
    <w:rsid w:val="008A0D35"/>
    <w:rsid w:val="008A4175"/>
    <w:rsid w:val="008A5D5F"/>
    <w:rsid w:val="008E0438"/>
    <w:rsid w:val="008E3243"/>
    <w:rsid w:val="008E3768"/>
    <w:rsid w:val="00902AE4"/>
    <w:rsid w:val="00913FD2"/>
    <w:rsid w:val="00916EC9"/>
    <w:rsid w:val="009242B9"/>
    <w:rsid w:val="00927195"/>
    <w:rsid w:val="009471F0"/>
    <w:rsid w:val="009639D5"/>
    <w:rsid w:val="00965A68"/>
    <w:rsid w:val="009742C9"/>
    <w:rsid w:val="0097541E"/>
    <w:rsid w:val="0097747A"/>
    <w:rsid w:val="00983E78"/>
    <w:rsid w:val="00990043"/>
    <w:rsid w:val="00996108"/>
    <w:rsid w:val="009B4BCA"/>
    <w:rsid w:val="009C6BD6"/>
    <w:rsid w:val="009D795D"/>
    <w:rsid w:val="009E1035"/>
    <w:rsid w:val="009E2DD9"/>
    <w:rsid w:val="009F3C49"/>
    <w:rsid w:val="009F4FBB"/>
    <w:rsid w:val="00A00A87"/>
    <w:rsid w:val="00A0389E"/>
    <w:rsid w:val="00A238FF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AF633A"/>
    <w:rsid w:val="00B159AD"/>
    <w:rsid w:val="00B335B4"/>
    <w:rsid w:val="00B6549D"/>
    <w:rsid w:val="00B66347"/>
    <w:rsid w:val="00B676BF"/>
    <w:rsid w:val="00B730FB"/>
    <w:rsid w:val="00B74A26"/>
    <w:rsid w:val="00B8177E"/>
    <w:rsid w:val="00B84152"/>
    <w:rsid w:val="00B84EE2"/>
    <w:rsid w:val="00B9030F"/>
    <w:rsid w:val="00B90B12"/>
    <w:rsid w:val="00B9494C"/>
    <w:rsid w:val="00BC3C11"/>
    <w:rsid w:val="00BC58F5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759F1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562E3"/>
    <w:rsid w:val="00D646D9"/>
    <w:rsid w:val="00D745B6"/>
    <w:rsid w:val="00D778AB"/>
    <w:rsid w:val="00D853EF"/>
    <w:rsid w:val="00D94E38"/>
    <w:rsid w:val="00DA40E3"/>
    <w:rsid w:val="00DA4FB0"/>
    <w:rsid w:val="00DA53D4"/>
    <w:rsid w:val="00DA7892"/>
    <w:rsid w:val="00DB67CD"/>
    <w:rsid w:val="00DE3B31"/>
    <w:rsid w:val="00DE4C76"/>
    <w:rsid w:val="00DF060B"/>
    <w:rsid w:val="00DF24FD"/>
    <w:rsid w:val="00DF753A"/>
    <w:rsid w:val="00E125BD"/>
    <w:rsid w:val="00E22611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1F02"/>
    <w:rsid w:val="00EF5534"/>
    <w:rsid w:val="00EF59A7"/>
    <w:rsid w:val="00F22C3C"/>
    <w:rsid w:val="00F43B94"/>
    <w:rsid w:val="00F46C23"/>
    <w:rsid w:val="00F55BB2"/>
    <w:rsid w:val="00F67337"/>
    <w:rsid w:val="00F7002D"/>
    <w:rsid w:val="00F775AD"/>
    <w:rsid w:val="00F927AD"/>
    <w:rsid w:val="00FA01F1"/>
    <w:rsid w:val="00FC69FD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48A0B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10E7F-8BF9-41CC-8B09-E3547A26D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3</cp:revision>
  <cp:lastPrinted>2022-07-04T11:08:00Z</cp:lastPrinted>
  <dcterms:created xsi:type="dcterms:W3CDTF">2022-07-12T11:43:00Z</dcterms:created>
  <dcterms:modified xsi:type="dcterms:W3CDTF">2022-07-13T05:05:00Z</dcterms:modified>
</cp:coreProperties>
</file>